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5EBD" w:rsidRDefault="006B1C90">
      <w:r>
        <w:t>ghfdg</w:t>
      </w:r>
    </w:p>
    <w:p w:rsidR="00FA7781" w:rsidRDefault="00FA7781"/>
    <w:p w:rsidR="00FA7781" w:rsidRDefault="00FA7781">
      <w:r>
        <w:t>really?</w:t>
      </w:r>
      <w:bookmarkStart w:id="0" w:name="_GoBack"/>
      <w:bookmarkEnd w:id="0"/>
    </w:p>
    <w:sectPr w:rsidR="00FA7781" w:rsidSect="005541A7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DM1MzOxNDM3NTFR0lEKTi0uzszPAykwqgUA5N/mpywAAAA="/>
  </w:docVars>
  <w:rsids>
    <w:rsidRoot w:val="00A40561"/>
    <w:rsid w:val="00004FD5"/>
    <w:rsid w:val="0005097C"/>
    <w:rsid w:val="00071949"/>
    <w:rsid w:val="00077032"/>
    <w:rsid w:val="000A27E5"/>
    <w:rsid w:val="000A718E"/>
    <w:rsid w:val="000C2E1D"/>
    <w:rsid w:val="000C388F"/>
    <w:rsid w:val="000D6CF2"/>
    <w:rsid w:val="000F1D4B"/>
    <w:rsid w:val="001174BE"/>
    <w:rsid w:val="0016201E"/>
    <w:rsid w:val="001F1699"/>
    <w:rsid w:val="0022370E"/>
    <w:rsid w:val="002961F4"/>
    <w:rsid w:val="002A2ED0"/>
    <w:rsid w:val="002B6214"/>
    <w:rsid w:val="002C5116"/>
    <w:rsid w:val="003130DF"/>
    <w:rsid w:val="00354D1E"/>
    <w:rsid w:val="003C7B94"/>
    <w:rsid w:val="00400957"/>
    <w:rsid w:val="004132D7"/>
    <w:rsid w:val="00416E5A"/>
    <w:rsid w:val="004268F9"/>
    <w:rsid w:val="004533E8"/>
    <w:rsid w:val="00460388"/>
    <w:rsid w:val="00490176"/>
    <w:rsid w:val="004B2532"/>
    <w:rsid w:val="004B281E"/>
    <w:rsid w:val="004F7E96"/>
    <w:rsid w:val="0050312D"/>
    <w:rsid w:val="00504A6B"/>
    <w:rsid w:val="00524370"/>
    <w:rsid w:val="00526983"/>
    <w:rsid w:val="00536AE4"/>
    <w:rsid w:val="005541A7"/>
    <w:rsid w:val="00585D7B"/>
    <w:rsid w:val="005A4B28"/>
    <w:rsid w:val="005A761B"/>
    <w:rsid w:val="005D32D6"/>
    <w:rsid w:val="0061064A"/>
    <w:rsid w:val="00610F5B"/>
    <w:rsid w:val="00626253"/>
    <w:rsid w:val="00654235"/>
    <w:rsid w:val="006854E5"/>
    <w:rsid w:val="0068561E"/>
    <w:rsid w:val="006B1C90"/>
    <w:rsid w:val="006D1955"/>
    <w:rsid w:val="006F1934"/>
    <w:rsid w:val="0073475A"/>
    <w:rsid w:val="00735C82"/>
    <w:rsid w:val="00741204"/>
    <w:rsid w:val="00773CAE"/>
    <w:rsid w:val="00786B14"/>
    <w:rsid w:val="00797E94"/>
    <w:rsid w:val="007A3015"/>
    <w:rsid w:val="007B1472"/>
    <w:rsid w:val="00831681"/>
    <w:rsid w:val="008421BB"/>
    <w:rsid w:val="00853902"/>
    <w:rsid w:val="00865EBD"/>
    <w:rsid w:val="008774A7"/>
    <w:rsid w:val="008B2D30"/>
    <w:rsid w:val="008E412F"/>
    <w:rsid w:val="008F06C4"/>
    <w:rsid w:val="009141E7"/>
    <w:rsid w:val="00923A88"/>
    <w:rsid w:val="009574D0"/>
    <w:rsid w:val="0096583E"/>
    <w:rsid w:val="00974AEA"/>
    <w:rsid w:val="009874DE"/>
    <w:rsid w:val="009A7991"/>
    <w:rsid w:val="009B4B70"/>
    <w:rsid w:val="009E5CE5"/>
    <w:rsid w:val="009F2783"/>
    <w:rsid w:val="00A00E38"/>
    <w:rsid w:val="00A031EE"/>
    <w:rsid w:val="00A40561"/>
    <w:rsid w:val="00A72AB2"/>
    <w:rsid w:val="00AA3639"/>
    <w:rsid w:val="00AB62A9"/>
    <w:rsid w:val="00AC178B"/>
    <w:rsid w:val="00B2208E"/>
    <w:rsid w:val="00B45E2C"/>
    <w:rsid w:val="00B53B8F"/>
    <w:rsid w:val="00B7525B"/>
    <w:rsid w:val="00B86071"/>
    <w:rsid w:val="00BA5709"/>
    <w:rsid w:val="00BD2D02"/>
    <w:rsid w:val="00BE3C59"/>
    <w:rsid w:val="00C05D8B"/>
    <w:rsid w:val="00C17FB5"/>
    <w:rsid w:val="00C20C1D"/>
    <w:rsid w:val="00C43B9F"/>
    <w:rsid w:val="00C958A3"/>
    <w:rsid w:val="00D3563D"/>
    <w:rsid w:val="00D66EC5"/>
    <w:rsid w:val="00D71EEE"/>
    <w:rsid w:val="00D745E7"/>
    <w:rsid w:val="00D77F56"/>
    <w:rsid w:val="00DE1525"/>
    <w:rsid w:val="00E0255F"/>
    <w:rsid w:val="00E20578"/>
    <w:rsid w:val="00E94C28"/>
    <w:rsid w:val="00EA0BB4"/>
    <w:rsid w:val="00EC0C48"/>
    <w:rsid w:val="00F10014"/>
    <w:rsid w:val="00F20A0A"/>
    <w:rsid w:val="00F37738"/>
    <w:rsid w:val="00F40F0D"/>
    <w:rsid w:val="00FA7781"/>
    <w:rsid w:val="00FB453D"/>
    <w:rsid w:val="00FC523C"/>
    <w:rsid w:val="00FD0C95"/>
    <w:rsid w:val="00FE1AD9"/>
    <w:rsid w:val="00FF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C9A6A"/>
  <w15:chartTrackingRefBased/>
  <w15:docId w15:val="{02ABEE8D-363A-439C-84CD-AD78C6662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="Times New Roman" w:cs="Times New Roman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. Liu</dc:creator>
  <cp:keywords/>
  <dc:description/>
  <cp:lastModifiedBy>Z. Liu</cp:lastModifiedBy>
  <cp:revision>3</cp:revision>
  <dcterms:created xsi:type="dcterms:W3CDTF">2017-01-13T15:56:00Z</dcterms:created>
  <dcterms:modified xsi:type="dcterms:W3CDTF">2017-01-13T15:58:00Z</dcterms:modified>
</cp:coreProperties>
</file>